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ydney kriv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ydn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v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 Monterey Dr, Vernon Hills, IL, USA Vernon Hills, IL, USA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krivo19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5796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r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